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7C409CEF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58EB930E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6075774C" w14:textId="46BDFDCB" w:rsidR="00D607B2" w:rsidRPr="00D607B2" w:rsidRDefault="005B1F76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Sous Chef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56E7814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4A014618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2DEAF4B7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29BADCD6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00B6B4BE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55D17AB4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605D36C3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730ABBD7" w14:textId="77777777" w:rsidR="00F14E67" w:rsidRPr="005B1F76" w:rsidRDefault="00F14E67" w:rsidP="005B1F7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B1F7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DD5219C" w14:textId="77777777" w:rsidR="00F14E67" w:rsidRPr="005B1F76" w:rsidRDefault="00F14E67" w:rsidP="005B1F7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B1F7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B1F7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5B1F7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5B1F7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4775D46" w14:textId="77777777" w:rsidR="00F14E67" w:rsidRPr="005B1F76" w:rsidRDefault="00F14E67" w:rsidP="005B1F7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2422D29" w14:textId="77777777" w:rsidR="00F14E67" w:rsidRPr="005B1F76" w:rsidRDefault="00F14E67" w:rsidP="005B1F7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B1F7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35238B20" w14:textId="77777777" w:rsidR="005B1F76" w:rsidRPr="005B1F76" w:rsidRDefault="005B1F76" w:rsidP="005B1F76">
      <w:pPr>
        <w:pStyle w:val="NormalWeb"/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>I am excited to be applying for the position of Sous Chef at [restaurant name]. My previous experience working as a Sous Chef for a diverse range of restaurants, including high-end Italian and French bistros, boutique cafes, and upscale Americana eateries, means that I am well-suited to your requirements.</w:t>
      </w:r>
    </w:p>
    <w:p w14:paraId="2F9D29C9" w14:textId="7A4CA5EA" w:rsidR="005B1F76" w:rsidRPr="005B1F76" w:rsidRDefault="005B1F76" w:rsidP="005B1F76">
      <w:pPr>
        <w:pStyle w:val="NormalWeb"/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 xml:space="preserve">In my current role as Sous </w:t>
      </w:r>
      <w:r w:rsidRPr="005B1F76">
        <w:rPr>
          <w:rFonts w:ascii="Arial" w:hAnsi="Arial" w:cs="Arial"/>
          <w:color w:val="000000" w:themeColor="text1"/>
        </w:rPr>
        <w:t>Chef,</w:t>
      </w:r>
      <w:r w:rsidRPr="005B1F76">
        <w:rPr>
          <w:rFonts w:ascii="Arial" w:hAnsi="Arial" w:cs="Arial"/>
          <w:color w:val="000000" w:themeColor="text1"/>
        </w:rPr>
        <w:t xml:space="preserve"> I prepare and cook meals for up to 100 guests. I also train and manage a team of cooks and help to develop new recipes and ideas for our ever-changing menu. I am confident that I can bring this same level of excellence to your team at The Farmhouse Restaurant.</w:t>
      </w:r>
    </w:p>
    <w:p w14:paraId="3B58D1B9" w14:textId="77777777" w:rsidR="005B1F76" w:rsidRPr="005B1F76" w:rsidRDefault="005B1F76" w:rsidP="005B1F76">
      <w:pPr>
        <w:pStyle w:val="NormalWeb"/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>Some of the key achievements that I have made in my career so far include:</w:t>
      </w:r>
    </w:p>
    <w:p w14:paraId="5972678B" w14:textId="231C3562" w:rsidR="005B1F76" w:rsidRPr="005B1F76" w:rsidRDefault="005B1F76" w:rsidP="005B1F76">
      <w:pPr>
        <w:pStyle w:val="NormalWeb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>Inculcating a culture of team spirit: While working as a Sous Chef at [previous restaurant], I helped foster a team spirit among the junior staff by carefully delegating tasks and responsibilities. This resulted in us receiving an award for Best Restaurant Culture from the [local magazine] for two years running.</w:t>
      </w:r>
    </w:p>
    <w:p w14:paraId="14FB2853" w14:textId="77777777" w:rsidR="005B1F76" w:rsidRPr="005B1F76" w:rsidRDefault="005B1F76" w:rsidP="005B1F76">
      <w:pPr>
        <w:pStyle w:val="NormalWeb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>Hitting targets: When working as a Sous Chef at [previous restaurant], I managed to reduce wastage by 30% and minimize customer complaints regarding quality by 8%. This resulted in an increase in profits by 15% over one fiscal year.</w:t>
      </w:r>
    </w:p>
    <w:p w14:paraId="0246B00E" w14:textId="77777777" w:rsidR="005B1F76" w:rsidRPr="005B1F76" w:rsidRDefault="005B1F76" w:rsidP="005B1F76">
      <w:pPr>
        <w:pStyle w:val="NormalWeb"/>
        <w:numPr>
          <w:ilvl w:val="0"/>
          <w:numId w:val="9"/>
        </w:numPr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>I have a proven record of creating dishes that increase customer engagement and boost revenue. For example, when we added a new side dish to the menu, revenue increased by nearly 40 percent because customers ordered it more than any other side dish on our menu.</w:t>
      </w:r>
    </w:p>
    <w:p w14:paraId="6CDCA987" w14:textId="0DC0930C" w:rsidR="005B1F76" w:rsidRPr="005B1F76" w:rsidRDefault="005B1F76" w:rsidP="005B1F76">
      <w:pPr>
        <w:pStyle w:val="NormalWeb"/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 xml:space="preserve">I look forward to discussing this opportunity with you further. Thank you very much for your time. I can be reached on my </w:t>
      </w:r>
      <w:r w:rsidRPr="005B1F76">
        <w:rPr>
          <w:rFonts w:ascii="Arial" w:hAnsi="Arial" w:cs="Arial"/>
          <w:color w:val="000000" w:themeColor="text1"/>
        </w:rPr>
        <w:t>cell phone</w:t>
      </w:r>
      <w:r w:rsidRPr="005B1F76">
        <w:rPr>
          <w:rFonts w:ascii="Arial" w:hAnsi="Arial" w:cs="Arial"/>
          <w:color w:val="000000" w:themeColor="text1"/>
        </w:rPr>
        <w:t xml:space="preserve"> at [phone number].</w:t>
      </w:r>
    </w:p>
    <w:p w14:paraId="686092D5" w14:textId="77777777" w:rsidR="005B1F76" w:rsidRPr="005B1F76" w:rsidRDefault="005B1F76" w:rsidP="005B1F76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</w:rPr>
      </w:pPr>
      <w:r w:rsidRPr="005B1F76">
        <w:rPr>
          <w:rFonts w:ascii="Arial" w:hAnsi="Arial" w:cs="Arial"/>
          <w:color w:val="000000" w:themeColor="text1"/>
        </w:rPr>
        <w:t xml:space="preserve">Sincerely, </w:t>
      </w:r>
    </w:p>
    <w:p w14:paraId="5BEDF0C9" w14:textId="353D0486" w:rsidR="005B1F76" w:rsidRPr="005B1F76" w:rsidRDefault="005B1F76" w:rsidP="005B1F76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5B1F76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2910F83D" w14:textId="446A17E5" w:rsidR="00B94FF0" w:rsidRPr="00FE42DC" w:rsidRDefault="00B94FF0" w:rsidP="005B1F76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07419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28A1522A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DCF8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685A882C" wp14:editId="7426F3F8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E7B13D3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00931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26AB1793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94C43"/>
    <w:multiLevelType w:val="multilevel"/>
    <w:tmpl w:val="D39EF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B1F76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91B676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B1F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s Chef Cover Letter Sample</dc:title>
  <dc:subject>Create your Cover Letter using Free Sous Chef Cover Letter Sample Template</dc:subject>
  <dc:creator>Qwikresume.com</dc:creator>
  <dcterms:created xsi:type="dcterms:W3CDTF">2022-03-08T08:49:00Z</dcterms:created>
  <dcterms:modified xsi:type="dcterms:W3CDTF">2022-03-08T08:49:00Z</dcterms:modified>
  <cp:category>Hospitality</cp:category>
</cp:coreProperties>
</file>